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E72E3E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2A51A94A" w14:textId="52251D5F" w:rsidR="00C14125" w:rsidRDefault="00AA2CEF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63572197" w:history="1">
            <w:r w:rsidR="00C14125" w:rsidRPr="009B6E83">
              <w:rPr>
                <w:rStyle w:val="a9"/>
              </w:rPr>
              <w:t>Введение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197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3</w:t>
            </w:r>
            <w:r w:rsidR="00C14125">
              <w:rPr>
                <w:webHidden/>
              </w:rPr>
              <w:fldChar w:fldCharType="end"/>
            </w:r>
          </w:hyperlink>
        </w:p>
        <w:p w14:paraId="19D85726" w14:textId="4BD05343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198" w:history="1">
            <w:r w:rsidR="00C14125" w:rsidRPr="009B6E83">
              <w:rPr>
                <w:rStyle w:val="a9"/>
              </w:rPr>
              <w:t>1 План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198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4</w:t>
            </w:r>
            <w:r w:rsidR="00C14125">
              <w:rPr>
                <w:webHidden/>
              </w:rPr>
              <w:fldChar w:fldCharType="end"/>
            </w:r>
          </w:hyperlink>
        </w:p>
        <w:p w14:paraId="1B94096D" w14:textId="353625F8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199" w:history="1">
            <w:r w:rsidR="00C14125" w:rsidRPr="009B6E83">
              <w:rPr>
                <w:rStyle w:val="a9"/>
              </w:rPr>
              <w:t>2 Регламент проведения инспекции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199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5</w:t>
            </w:r>
            <w:r w:rsidR="00C14125">
              <w:rPr>
                <w:webHidden/>
              </w:rPr>
              <w:fldChar w:fldCharType="end"/>
            </w:r>
          </w:hyperlink>
        </w:p>
        <w:p w14:paraId="193A4C0E" w14:textId="77E08E8B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0" w:history="1">
            <w:r w:rsidR="00C14125" w:rsidRPr="009B6E83">
              <w:rPr>
                <w:rStyle w:val="a9"/>
              </w:rPr>
              <w:t>3 Модель состояний задач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0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8</w:t>
            </w:r>
            <w:r w:rsidR="00C14125">
              <w:rPr>
                <w:webHidden/>
              </w:rPr>
              <w:fldChar w:fldCharType="end"/>
            </w:r>
          </w:hyperlink>
        </w:p>
        <w:p w14:paraId="6C846410" w14:textId="1AA38F37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1" w:history="1">
            <w:r w:rsidR="00C14125" w:rsidRPr="009B6E83">
              <w:rPr>
                <w:rStyle w:val="a9"/>
              </w:rPr>
              <w:t>4 Презентация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1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10</w:t>
            </w:r>
            <w:r w:rsidR="00C14125">
              <w:rPr>
                <w:webHidden/>
              </w:rPr>
              <w:fldChar w:fldCharType="end"/>
            </w:r>
          </w:hyperlink>
        </w:p>
        <w:p w14:paraId="2DFFB5BF" w14:textId="18AD617B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2" w:history="1">
            <w:r w:rsidR="00C14125" w:rsidRPr="009B6E83">
              <w:rPr>
                <w:rStyle w:val="a9"/>
              </w:rPr>
              <w:t>5 Требований к проекту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2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14</w:t>
            </w:r>
            <w:r w:rsidR="00C14125">
              <w:rPr>
                <w:webHidden/>
              </w:rPr>
              <w:fldChar w:fldCharType="end"/>
            </w:r>
          </w:hyperlink>
        </w:p>
        <w:p w14:paraId="45EC24A5" w14:textId="277606B3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3" w:history="1">
            <w:r w:rsidR="00C14125" w:rsidRPr="009B6E83">
              <w:rPr>
                <w:rStyle w:val="a9"/>
              </w:rPr>
              <w:t>6 Разработка архитектуры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3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16</w:t>
            </w:r>
            <w:r w:rsidR="00C14125">
              <w:rPr>
                <w:webHidden/>
              </w:rPr>
              <w:fldChar w:fldCharType="end"/>
            </w:r>
          </w:hyperlink>
        </w:p>
        <w:p w14:paraId="0F46B9FE" w14:textId="26FD1252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4" w:history="1">
            <w:r w:rsidR="00C14125" w:rsidRPr="009B6E83">
              <w:rPr>
                <w:rStyle w:val="a9"/>
              </w:rPr>
              <w:t>7 Измерения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4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18</w:t>
            </w:r>
            <w:r w:rsidR="00C14125">
              <w:rPr>
                <w:webHidden/>
              </w:rPr>
              <w:fldChar w:fldCharType="end"/>
            </w:r>
          </w:hyperlink>
        </w:p>
        <w:p w14:paraId="2759F5E7" w14:textId="707CBD56" w:rsidR="00C14125" w:rsidRP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color w:val="FF000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5" w:history="1">
            <w:r w:rsidR="00C14125" w:rsidRPr="00C14125">
              <w:rPr>
                <w:rStyle w:val="a9"/>
                <w:color w:val="FF0000"/>
              </w:rPr>
              <w:t>8 Перечень задач проекта</w:t>
            </w:r>
            <w:r w:rsidR="00C14125" w:rsidRPr="00C14125">
              <w:rPr>
                <w:webHidden/>
                <w:color w:val="FF0000"/>
              </w:rPr>
              <w:tab/>
            </w:r>
            <w:r w:rsidR="00C14125" w:rsidRPr="00C14125">
              <w:rPr>
                <w:webHidden/>
                <w:color w:val="FF0000"/>
              </w:rPr>
              <w:fldChar w:fldCharType="begin"/>
            </w:r>
            <w:r w:rsidR="00C14125" w:rsidRPr="00C14125">
              <w:rPr>
                <w:webHidden/>
                <w:color w:val="FF0000"/>
              </w:rPr>
              <w:instrText xml:space="preserve"> PAGEREF _Toc163572205 \h </w:instrText>
            </w:r>
            <w:r w:rsidR="00C14125" w:rsidRPr="00C14125">
              <w:rPr>
                <w:webHidden/>
                <w:color w:val="FF0000"/>
              </w:rPr>
            </w:r>
            <w:r w:rsidR="00C14125" w:rsidRPr="00C14125">
              <w:rPr>
                <w:webHidden/>
                <w:color w:val="FF0000"/>
              </w:rPr>
              <w:fldChar w:fldCharType="separate"/>
            </w:r>
            <w:r w:rsidR="00C14125" w:rsidRPr="00C14125">
              <w:rPr>
                <w:webHidden/>
                <w:color w:val="FF0000"/>
              </w:rPr>
              <w:t>20</w:t>
            </w:r>
            <w:r w:rsidR="00C14125" w:rsidRPr="00C14125">
              <w:rPr>
                <w:webHidden/>
                <w:color w:val="FF0000"/>
              </w:rPr>
              <w:fldChar w:fldCharType="end"/>
            </w:r>
          </w:hyperlink>
        </w:p>
        <w:p w14:paraId="413B7456" w14:textId="11AF6FB7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6" w:history="1">
            <w:r w:rsidR="00C14125" w:rsidRPr="009B6E83">
              <w:rPr>
                <w:rStyle w:val="a9"/>
              </w:rPr>
              <w:t>9 Правила по кодированию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6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21</w:t>
            </w:r>
            <w:r w:rsidR="00C14125">
              <w:rPr>
                <w:webHidden/>
              </w:rPr>
              <w:fldChar w:fldCharType="end"/>
            </w:r>
          </w:hyperlink>
        </w:p>
        <w:p w14:paraId="20EAE3C8" w14:textId="369BA35C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7" w:history="1">
            <w:r w:rsidR="00C14125" w:rsidRPr="009B6E83">
              <w:rPr>
                <w:rStyle w:val="a9"/>
              </w:rPr>
              <w:t>10 Разработка плана тестирования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7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21</w:t>
            </w:r>
            <w:r w:rsidR="00C14125">
              <w:rPr>
                <w:webHidden/>
              </w:rPr>
              <w:fldChar w:fldCharType="end"/>
            </w:r>
          </w:hyperlink>
        </w:p>
        <w:p w14:paraId="6E312FA4" w14:textId="0D3EACFB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8" w:history="1">
            <w:r w:rsidR="00C14125" w:rsidRPr="009B6E83">
              <w:rPr>
                <w:rStyle w:val="a9"/>
              </w:rPr>
              <w:t>11 Тестирование проекта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8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25</w:t>
            </w:r>
            <w:r w:rsidR="00C14125">
              <w:rPr>
                <w:webHidden/>
              </w:rPr>
              <w:fldChar w:fldCharType="end"/>
            </w:r>
          </w:hyperlink>
        </w:p>
        <w:p w14:paraId="6FFDAB6C" w14:textId="51BE2203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09" w:history="1">
            <w:r w:rsidR="00C14125" w:rsidRPr="009B6E83">
              <w:rPr>
                <w:rStyle w:val="a9"/>
              </w:rPr>
              <w:t>Заключение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09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30</w:t>
            </w:r>
            <w:r w:rsidR="00C14125">
              <w:rPr>
                <w:webHidden/>
              </w:rPr>
              <w:fldChar w:fldCharType="end"/>
            </w:r>
          </w:hyperlink>
        </w:p>
        <w:p w14:paraId="71A65062" w14:textId="605437C0" w:rsidR="00C14125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572210" w:history="1">
            <w:r w:rsidR="00C14125" w:rsidRPr="009B6E83">
              <w:rPr>
                <w:rStyle w:val="a9"/>
              </w:rPr>
              <w:t>Список литературы</w:t>
            </w:r>
            <w:r w:rsidR="00C14125">
              <w:rPr>
                <w:webHidden/>
              </w:rPr>
              <w:tab/>
            </w:r>
            <w:r w:rsidR="00C14125">
              <w:rPr>
                <w:webHidden/>
              </w:rPr>
              <w:fldChar w:fldCharType="begin"/>
            </w:r>
            <w:r w:rsidR="00C14125">
              <w:rPr>
                <w:webHidden/>
              </w:rPr>
              <w:instrText xml:space="preserve"> PAGEREF _Toc163572210 \h </w:instrText>
            </w:r>
            <w:r w:rsidR="00C14125">
              <w:rPr>
                <w:webHidden/>
              </w:rPr>
            </w:r>
            <w:r w:rsidR="00C14125">
              <w:rPr>
                <w:webHidden/>
              </w:rPr>
              <w:fldChar w:fldCharType="separate"/>
            </w:r>
            <w:r w:rsidR="00C14125">
              <w:rPr>
                <w:webHidden/>
              </w:rPr>
              <w:t>31</w:t>
            </w:r>
            <w:r w:rsidR="00C14125">
              <w:rPr>
                <w:webHidden/>
              </w:rPr>
              <w:fldChar w:fldCharType="end"/>
            </w:r>
          </w:hyperlink>
        </w:p>
        <w:p w14:paraId="72E48A8C" w14:textId="1466AD13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63572197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63572198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63572199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29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63572200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63572201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63572202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454"/>
        <w:gridCol w:w="289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</w:t>
            </w:r>
            <w:r w:rsidR="00DD21DF" w:rsidRPr="00217290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Реш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SE-</w:t>
            </w:r>
            <w:r w:rsidRPr="00217290"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217290"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остро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</w:t>
            </w:r>
            <w:r w:rsidRPr="00217290"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2B15747B" w14:textId="306367C7" w:rsidR="00915EA8" w:rsidRPr="00217290" w:rsidRDefault="00DD21DF" w:rsidP="00217290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63572203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bookmarkStart w:id="7" w:name="_Toc163572204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217290">
        <w:t>Метрика</w:t>
      </w:r>
      <w:r w:rsidR="00E07F9F" w:rsidRPr="00217290">
        <w:t xml:space="preserve"> </w:t>
      </w:r>
      <w:r w:rsidRPr="00217290">
        <w:t>эффе</w:t>
      </w:r>
      <w:r w:rsidR="004F4FC5" w:rsidRPr="00217290">
        <w:t>ктивности</w:t>
      </w:r>
      <w:r w:rsidR="00E07F9F" w:rsidRPr="00217290">
        <w:t xml:space="preserve"> </w:t>
      </w:r>
      <w:r w:rsidR="004F4FC5" w:rsidRPr="00217290">
        <w:t>процесса</w:t>
      </w:r>
      <w:r w:rsidR="00E07F9F" w:rsidRPr="00217290">
        <w:t xml:space="preserve"> </w:t>
      </w:r>
      <w:r w:rsidR="004F4FC5" w:rsidRPr="00217290"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2A8AF5E6" w14:textId="6D754846" w:rsidR="004F4FC5" w:rsidRPr="00217290" w:rsidRDefault="00192146" w:rsidP="00217290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35F8E346" w14:textId="17D12D3D" w:rsidR="00385824" w:rsidRPr="00217290" w:rsidRDefault="004F4FC5" w:rsidP="00217290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63572205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63572206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10" w:name="_Toc163572207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69E972CE" w14:textId="42C00258" w:rsidR="002D25E8" w:rsidRPr="002D25E8" w:rsidRDefault="002D25E8" w:rsidP="002D25E8">
      <w:r>
        <w:lastRenderedPageBreak/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r w:rsidR="003A29E2">
        <w:t>обрабатывать верно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</w:t>
      </w:r>
      <w:r>
        <w:rPr>
          <w:lang w:eastAsia="ja-JP"/>
        </w:rPr>
        <w:lastRenderedPageBreak/>
        <w:t>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B60167">
      <w:pPr>
        <w:pStyle w:val="2"/>
        <w:spacing w:before="0" w:after="0"/>
        <w:ind w:firstLine="709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B60167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B60167">
      <w:r>
        <w:lastRenderedPageBreak/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B60167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Pr="008B41BF" w:rsidRDefault="00B81631" w:rsidP="00B60167">
      <w:pPr>
        <w:keepNext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Default="007A1783" w:rsidP="00B60167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07D1C908" w14:textId="77777777" w:rsidR="00B60167" w:rsidRPr="00B60167" w:rsidRDefault="00B60167" w:rsidP="00B60167"/>
    <w:p w14:paraId="60ED3750" w14:textId="07431D59" w:rsidR="00904012" w:rsidRPr="00904012" w:rsidRDefault="00915EA8" w:rsidP="00B60167">
      <w:pPr>
        <w:pStyle w:val="1"/>
        <w:spacing w:before="0" w:after="0"/>
        <w:ind w:firstLine="709"/>
        <w:jc w:val="both"/>
      </w:pPr>
      <w:bookmarkStart w:id="12" w:name="_Toc163572208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47BD257B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3E53CDD4" w14:textId="77777777" w:rsidR="00904012" w:rsidRDefault="00904012" w:rsidP="00B60167">
      <w:r>
        <w:t xml:space="preserve">Тестируемые требования: </w:t>
      </w:r>
      <w:r w:rsidRPr="007F1515">
        <w:t>REQ-SE-1</w:t>
      </w:r>
      <w:r>
        <w:t xml:space="preserve">, </w:t>
      </w:r>
      <w:r w:rsidRPr="007F1515">
        <w:t>REQ-SE-</w:t>
      </w:r>
      <w:r>
        <w:t>2</w:t>
      </w:r>
    </w:p>
    <w:p w14:paraId="300C184E" w14:textId="7B29B05B" w:rsidR="00904012" w:rsidRDefault="00904012" w:rsidP="00B60167">
      <w:r>
        <w:t>Проверка способности программы обрабатывать, верно, введенные параметры для уравнения. На вход подаются следующие значения для параметров:</w:t>
      </w:r>
    </w:p>
    <w:p w14:paraId="5B0D3D74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15;</w:t>
      </w:r>
    </w:p>
    <w:p w14:paraId="25FB722B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3A57AC18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5071F1B4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3E527031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7BA6CD8E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4928C4E9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3C16EFF1" w14:textId="7BB9FC0F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12ECB1C9" w14:textId="77777777" w:rsidR="00904012" w:rsidRDefault="00904012" w:rsidP="00B60167">
      <w:r>
        <w:t>Тестируемая версия продукта: 1.0.1</w:t>
      </w:r>
    </w:p>
    <w:p w14:paraId="1D6D2A83" w14:textId="4CFBE285" w:rsidR="00904012" w:rsidRDefault="00904012" w:rsidP="00B60167">
      <w:r>
        <w:t>Ожидаемый результат: программа решила задачу.</w:t>
      </w:r>
    </w:p>
    <w:p w14:paraId="0004A9CD" w14:textId="012830C3" w:rsidR="00904012" w:rsidRDefault="00904012" w:rsidP="00B60167">
      <w:r>
        <w:lastRenderedPageBreak/>
        <w:t>Видимый результат: программа решила задачу.</w:t>
      </w:r>
    </w:p>
    <w:p w14:paraId="0E66A5A0" w14:textId="78691EE3" w:rsidR="00904012" w:rsidRPr="00904012" w:rsidRDefault="00904012" w:rsidP="00B60167">
      <w:r>
        <w:t>Резюме: Тест пройден</w:t>
      </w:r>
    </w:p>
    <w:p w14:paraId="56FFCD76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2E7A0AB3" w14:textId="77777777" w:rsidR="00904012" w:rsidRDefault="00904012" w:rsidP="00B60167">
      <w:r>
        <w:t xml:space="preserve">Тестируемые требования: </w:t>
      </w:r>
      <w:r w:rsidRPr="007F1515">
        <w:t>REQ-SE-1</w:t>
      </w:r>
    </w:p>
    <w:p w14:paraId="1AF93EE9" w14:textId="0ED31AE9" w:rsidR="00904012" w:rsidRDefault="00904012" w:rsidP="00B60167">
      <w:r>
        <w:t>Проверка способности программы обрабатывать неверно введенные параметры для уравнения. На вход подаются следующие значения для параметров:</w:t>
      </w:r>
    </w:p>
    <w:p w14:paraId="66EF27DD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7FD94477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4D247ABF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0B85D26C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7E63554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4598A4EB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0BFB9734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19E0EA3C" w14:textId="77777777" w:rsidR="00904012" w:rsidRDefault="00904012" w:rsidP="00B60167">
      <w:r>
        <w:t>Тестируемая версия продукта: 1.0.1</w:t>
      </w:r>
    </w:p>
    <w:p w14:paraId="6486C1BB" w14:textId="491BC0A2" w:rsidR="00904012" w:rsidRDefault="00904012" w:rsidP="00B60167">
      <w:r>
        <w:t>Ожидаемый результат: получено сообщение об ошибке.</w:t>
      </w:r>
    </w:p>
    <w:p w14:paraId="20C31D25" w14:textId="180BD06D" w:rsidR="00904012" w:rsidRDefault="00904012" w:rsidP="00B60167">
      <w:r>
        <w:t>Видимый результат: получено сообщение об ошибке.</w:t>
      </w:r>
    </w:p>
    <w:p w14:paraId="42783DA0" w14:textId="1017E31B" w:rsidR="00904012" w:rsidRDefault="00904012" w:rsidP="00B60167">
      <w:r>
        <w:t>Резюме: Тест пройден</w:t>
      </w:r>
    </w:p>
    <w:p w14:paraId="4B3CC8B8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75ED0FBC" w14:textId="77777777" w:rsidR="00904012" w:rsidRDefault="00904012" w:rsidP="00B60167">
      <w:r>
        <w:t xml:space="preserve">Тестируемые требования: </w:t>
      </w:r>
      <w:r w:rsidRPr="007F1515">
        <w:t>REQ-SE-</w:t>
      </w:r>
      <w:r>
        <w:t>2</w:t>
      </w:r>
    </w:p>
    <w:p w14:paraId="228197C9" w14:textId="77BBBAD9" w:rsidR="00904012" w:rsidRDefault="00904012" w:rsidP="00B60167">
      <w:r>
        <w:t>Проверка способности программы способности программы решать задачу. На вход подаются следующие значения для параметров:</w:t>
      </w:r>
    </w:p>
    <w:p w14:paraId="60A8B07E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n = 15;</w:t>
      </w:r>
    </w:p>
    <w:p w14:paraId="4287ADA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B = 5.4;</w:t>
      </w:r>
    </w:p>
    <w:p w14:paraId="6A1D1437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w = 0.2;</w:t>
      </w:r>
    </w:p>
    <w:p w14:paraId="789D5F30" w14:textId="77777777" w:rsidR="00904012" w:rsidRDefault="00904012" w:rsidP="00B60167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4859B32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a = 0.5;</w:t>
      </w:r>
    </w:p>
    <w:p w14:paraId="343A4BEA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y0 = 0.1;</w:t>
      </w:r>
    </w:p>
    <w:p w14:paraId="3B7F0FB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z0 = 0.1;</w:t>
      </w:r>
    </w:p>
    <w:p w14:paraId="148A08A4" w14:textId="0A1A5F8B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6F2373C5" w14:textId="77777777" w:rsidR="00904012" w:rsidRDefault="00904012" w:rsidP="00B60167">
      <w:r>
        <w:lastRenderedPageBreak/>
        <w:t>Тестируемая версия продукта: 1.0.1</w:t>
      </w:r>
    </w:p>
    <w:p w14:paraId="3E1D3252" w14:textId="45BF9CDB" w:rsidR="00904012" w:rsidRDefault="00904012" w:rsidP="00B60167">
      <w:r>
        <w:t>Ожидаемый результат: задача решена, результат вывелся на экран.</w:t>
      </w:r>
    </w:p>
    <w:p w14:paraId="012040E5" w14:textId="4EC271DF" w:rsidR="00904012" w:rsidRDefault="00904012" w:rsidP="00B60167">
      <w:r>
        <w:t>Видимый результат: задача решена, результат вывелся на экран.</w:t>
      </w:r>
    </w:p>
    <w:p w14:paraId="409A00F4" w14:textId="66DE0BDF" w:rsidR="00904012" w:rsidRDefault="00904012" w:rsidP="00B60167">
      <w:r>
        <w:t>Резюме: Тест пройден</w:t>
      </w:r>
    </w:p>
    <w:p w14:paraId="0E7A416A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032C3E1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53562C14" w14:textId="0E0AD06E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сохранять результаты решения уравнения в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</w:t>
      </w:r>
    </w:p>
    <w:p w14:paraId="06C60EE9" w14:textId="77777777" w:rsidR="00904012" w:rsidRDefault="00904012" w:rsidP="00B60167">
      <w:r>
        <w:t>Тестируемая версия продукта: 1.0.1</w:t>
      </w:r>
    </w:p>
    <w:p w14:paraId="7736BA7C" w14:textId="435CAB07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099D2FF2" w14:textId="6352E681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47C90B5F" w14:textId="68DD794F" w:rsidR="00904012" w:rsidRDefault="00904012" w:rsidP="00B60167">
      <w:r>
        <w:t>Резюме: Тест пройден</w:t>
      </w:r>
    </w:p>
    <w:p w14:paraId="2BE5D88E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2BB18F89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55DC4D57" w14:textId="4366DBC6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X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0F908E05" w14:textId="77777777" w:rsidR="00904012" w:rsidRDefault="00904012" w:rsidP="00B60167">
      <w:r>
        <w:t>Тестируемая версия продукта: 1.0.1</w:t>
      </w:r>
    </w:p>
    <w:p w14:paraId="37A51FC5" w14:textId="0AA8F149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4C0AD1F" w14:textId="446B4DF1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52535DF" w14:textId="65E7FEE5" w:rsidR="00904012" w:rsidRDefault="00904012" w:rsidP="00B60167">
      <w:r>
        <w:t>Резюме: Тест пройден</w:t>
      </w:r>
    </w:p>
    <w:p w14:paraId="7F8FE2E3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E0007F7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723E5EFA" w14:textId="0E6C14BB" w:rsidR="00904012" w:rsidRDefault="00904012" w:rsidP="00B60167">
      <w:pPr>
        <w:rPr>
          <w:lang w:eastAsia="ja-JP"/>
        </w:rPr>
      </w:pPr>
      <w:r>
        <w:lastRenderedPageBreak/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459BFD66" w14:textId="77777777" w:rsidR="00904012" w:rsidRDefault="00904012" w:rsidP="00B60167">
      <w:r>
        <w:t>Тестируемая версия продукта: 1.0.1</w:t>
      </w:r>
    </w:p>
    <w:p w14:paraId="0C550275" w14:textId="48CCD841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344BF229" w14:textId="75910688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716B8A0D" w14:textId="6F50E586" w:rsidR="00904012" w:rsidRDefault="00904012" w:rsidP="00B60167">
      <w:r>
        <w:t>Резюме: Тест пройден</w:t>
      </w:r>
    </w:p>
    <w:p w14:paraId="5DCE8B43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7C17F80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35453C80" w14:textId="6175AF4D" w:rsidR="00904012" w:rsidRDefault="00904012" w:rsidP="00B60167">
      <w:pPr>
        <w:rPr>
          <w:lang w:eastAsia="ja-JP"/>
        </w:rPr>
      </w:pPr>
      <w:r>
        <w:rPr>
          <w:lang w:eastAsia="ja-JP"/>
        </w:rPr>
        <w:t xml:space="preserve">Проверка способности программы сохранять результаты построения графика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 </w:t>
      </w:r>
    </w:p>
    <w:p w14:paraId="0BBFC5A2" w14:textId="77777777" w:rsidR="00904012" w:rsidRDefault="00904012" w:rsidP="00B60167">
      <w:r>
        <w:t>Тестируемая версия продукта: 1.0.1</w:t>
      </w:r>
    </w:p>
    <w:p w14:paraId="570D97EA" w14:textId="6AC2D6C3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3F89D176" w14:textId="77489FA2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748ACBF7" w14:textId="0E9B364F" w:rsidR="00904012" w:rsidRDefault="00904012" w:rsidP="00B60167">
      <w:r>
        <w:t>Резюме: Тест пройден</w:t>
      </w:r>
    </w:p>
    <w:p w14:paraId="3C2EBCAA" w14:textId="77777777" w:rsidR="00904012" w:rsidRPr="004A3E33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68088824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2A5BCABC" w14:textId="316742AD" w:rsidR="00904012" w:rsidRDefault="00904012" w:rsidP="00B60167">
      <w:pPr>
        <w:rPr>
          <w:lang w:eastAsia="ja-JP"/>
        </w:rPr>
      </w:pPr>
      <w:r w:rsidRPr="00904012">
        <w:rPr>
          <w:lang w:eastAsia="ja-JP"/>
        </w:rPr>
        <w:t>П</w:t>
      </w:r>
      <w:r>
        <w:rPr>
          <w:lang w:eastAsia="ja-JP"/>
        </w:rPr>
        <w:t xml:space="preserve">роверка способности программы показывать пользователю окно настроек. На вход подаются нажатие пользователем иконки настроек. </w:t>
      </w:r>
    </w:p>
    <w:p w14:paraId="3EEB07EB" w14:textId="77777777" w:rsidR="00904012" w:rsidRDefault="00904012" w:rsidP="00B60167">
      <w:r>
        <w:t>Тестируемая версия продукта: 1.0.1</w:t>
      </w:r>
    </w:p>
    <w:p w14:paraId="599BA9D9" w14:textId="157BD183" w:rsidR="00904012" w:rsidRDefault="00904012" w:rsidP="00B60167">
      <w:r>
        <w:t>Ожидаемый результат: открылось окно настроек.</w:t>
      </w:r>
    </w:p>
    <w:p w14:paraId="43CFBDC0" w14:textId="0B9D8E1C" w:rsidR="00904012" w:rsidRDefault="00904012" w:rsidP="00B60167">
      <w:r>
        <w:t>Видимый результат: открылось окно настроек.</w:t>
      </w:r>
    </w:p>
    <w:p w14:paraId="72804BDB" w14:textId="49047D8F" w:rsidR="00904012" w:rsidRDefault="00904012" w:rsidP="00B60167">
      <w:r>
        <w:t>Резюме: Тест пройден</w:t>
      </w:r>
    </w:p>
    <w:p w14:paraId="1E7D593A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9D4D21F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048DD71E" w14:textId="75D5973D" w:rsidR="00904012" w:rsidRDefault="00904012" w:rsidP="00B60167">
      <w:pPr>
        <w:rPr>
          <w:lang w:eastAsia="ja-JP"/>
        </w:rPr>
      </w:pPr>
      <w:r>
        <w:rPr>
          <w:lang w:eastAsia="ja-JP"/>
        </w:rPr>
        <w:lastRenderedPageBreak/>
        <w:t>Проверка способности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BDF5EA6" w14:textId="77777777" w:rsidR="00904012" w:rsidRDefault="00904012" w:rsidP="00B60167">
      <w:r>
        <w:t>Тестируемая версия продукта: 1.0.1</w:t>
      </w:r>
    </w:p>
    <w:p w14:paraId="133ECF83" w14:textId="51EA658B" w:rsidR="00904012" w:rsidRDefault="00904012" w:rsidP="00B60167">
      <w:r>
        <w:t>Ожидаемый результат: изменился путь сохранения результатов.</w:t>
      </w:r>
    </w:p>
    <w:p w14:paraId="6BAB99D2" w14:textId="11F64FFC" w:rsidR="00904012" w:rsidRDefault="00904012" w:rsidP="00B60167">
      <w:r>
        <w:t>Видимый результат: изменился путь сохранения результатов.</w:t>
      </w:r>
    </w:p>
    <w:p w14:paraId="078B739F" w14:textId="3661804B" w:rsidR="00904012" w:rsidRDefault="00904012" w:rsidP="00B60167">
      <w:r>
        <w:t>Резюме: Тест пройден</w:t>
      </w:r>
    </w:p>
    <w:p w14:paraId="508243EF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3074FDD8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60AD1994" w14:textId="28483802" w:rsidR="00904012" w:rsidRDefault="00904012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</w:t>
      </w:r>
    </w:p>
    <w:p w14:paraId="434AEDBF" w14:textId="5BBC44ED" w:rsidR="00904012" w:rsidRDefault="00904012" w:rsidP="00B60167">
      <w:r>
        <w:t>Тестируемая версия продукта: 1.0.1</w:t>
      </w:r>
    </w:p>
    <w:p w14:paraId="2C8F9E37" w14:textId="3716588E" w:rsidR="00904012" w:rsidRDefault="00904012" w:rsidP="00B60167">
      <w:r>
        <w:t xml:space="preserve">Ожидаемый результат: </w:t>
      </w:r>
      <w:r w:rsidR="001F43CD">
        <w:t>о</w:t>
      </w:r>
      <w:r>
        <w:t>ткрылось окно справок.</w:t>
      </w:r>
    </w:p>
    <w:p w14:paraId="1CB5780D" w14:textId="7050AC3B" w:rsidR="00904012" w:rsidRDefault="00904012" w:rsidP="00B60167">
      <w:r>
        <w:t xml:space="preserve">Видимый результат: </w:t>
      </w:r>
      <w:r w:rsidR="001F43CD">
        <w:t>о</w:t>
      </w:r>
      <w:r>
        <w:t>ткрылось окно справок.</w:t>
      </w:r>
    </w:p>
    <w:p w14:paraId="10666DE4" w14:textId="2CB8872D" w:rsidR="00904012" w:rsidRPr="00904012" w:rsidRDefault="00904012" w:rsidP="00B60167">
      <w:r>
        <w:t>Резюме: Тест пройден</w:t>
      </w:r>
    </w:p>
    <w:p w14:paraId="4B54E70F" w14:textId="77777777" w:rsidR="00C14125" w:rsidRDefault="00C14125" w:rsidP="00C14125"/>
    <w:p w14:paraId="57A9E8BB" w14:textId="77777777" w:rsidR="00C14125" w:rsidRDefault="00C14125" w:rsidP="00C14125"/>
    <w:p w14:paraId="6805FA81" w14:textId="77777777" w:rsidR="00C14125" w:rsidRDefault="00C14125" w:rsidP="00C14125"/>
    <w:p w14:paraId="5A8AD891" w14:textId="77777777" w:rsidR="00C14125" w:rsidRDefault="00C14125" w:rsidP="00C14125"/>
    <w:p w14:paraId="5CBEAC1C" w14:textId="77777777" w:rsidR="00C14125" w:rsidRDefault="00C14125" w:rsidP="00C14125"/>
    <w:p w14:paraId="65A02B44" w14:textId="77777777" w:rsidR="00C14125" w:rsidRDefault="00C14125" w:rsidP="00C14125"/>
    <w:p w14:paraId="7E71602C" w14:textId="77777777" w:rsidR="00C14125" w:rsidRDefault="00C14125" w:rsidP="00C14125"/>
    <w:p w14:paraId="73D4C4B2" w14:textId="77777777" w:rsidR="00C14125" w:rsidRDefault="00C14125" w:rsidP="00C14125"/>
    <w:p w14:paraId="1FFE09AB" w14:textId="77777777" w:rsidR="00C14125" w:rsidRDefault="00C14125" w:rsidP="00C14125"/>
    <w:p w14:paraId="0E9AE7CB" w14:textId="77777777" w:rsidR="00C14125" w:rsidRDefault="00C14125" w:rsidP="00C14125"/>
    <w:p w14:paraId="10C598E1" w14:textId="77777777" w:rsidR="00C14125" w:rsidRPr="00C14125" w:rsidRDefault="00C14125" w:rsidP="00C14125"/>
    <w:p w14:paraId="03B77ECB" w14:textId="3E352F00" w:rsidR="006C5BC0" w:rsidRDefault="00915EA8" w:rsidP="00915EA8">
      <w:pPr>
        <w:pStyle w:val="1"/>
      </w:pPr>
      <w:bookmarkStart w:id="13" w:name="_Toc163572209"/>
      <w:r>
        <w:lastRenderedPageBreak/>
        <w:t>Заключение</w:t>
      </w:r>
      <w:bookmarkEnd w:id="13"/>
    </w:p>
    <w:p w14:paraId="43DC3F9D" w14:textId="22144CD5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C14125">
        <w:rPr>
          <w:rFonts w:eastAsia="Times New Roman"/>
          <w:lang w:eastAsia="ru-RU"/>
        </w:rPr>
        <w:t>численного исследования динамики взаимодействующих видов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41FFFE63" w14:textId="282BD19D" w:rsidR="0092629C" w:rsidRDefault="003F6E2D" w:rsidP="00A73BC1">
      <w:pPr>
        <w:ind w:firstLine="707"/>
      </w:pPr>
      <w:r w:rsidRPr="00553CAC">
        <w:t>П</w:t>
      </w:r>
      <w:r>
        <w:t>о окончанию всех работ посчитаем метрики, описанные в 7 главе</w:t>
      </w:r>
      <w:r w:rsidR="0092629C">
        <w:t>:</w:t>
      </w:r>
      <w:r>
        <w:t xml:space="preserve"> </w:t>
      </w:r>
    </w:p>
    <w:p w14:paraId="2D0B54AC" w14:textId="52EE110D" w:rsidR="0092629C" w:rsidRDefault="0092629C" w:rsidP="0092629C">
      <w:pPr>
        <w:ind w:firstLine="707"/>
      </w:pPr>
      <w:r>
        <w:t>1.</w:t>
      </w:r>
      <w:r>
        <w:tab/>
      </w:r>
      <w:r w:rsidR="00A73BC1">
        <w:t xml:space="preserve"> </w:t>
      </w:r>
      <w:r w:rsidR="00A73BC1">
        <w:t xml:space="preserve">Эффективность обнаружения дефектов (FS) составила </w:t>
      </w:r>
      <w:r w:rsidR="00A73BC1">
        <w:t>75</w:t>
      </w:r>
      <w:r w:rsidR="00A73BC1">
        <w:t>%</w:t>
      </w:r>
    </w:p>
    <w:p w14:paraId="26BC266C" w14:textId="736C7914" w:rsidR="0092629C" w:rsidRDefault="0092629C" w:rsidP="0092629C">
      <w:pPr>
        <w:ind w:firstLine="707"/>
      </w:pPr>
      <w:r>
        <w:t>2.</w:t>
      </w:r>
      <w:r>
        <w:tab/>
      </w:r>
      <w:r w:rsidR="00A73BC1">
        <w:t xml:space="preserve">Плотность </w:t>
      </w:r>
      <w:r w:rsidR="00A73BC1">
        <w:rPr>
          <w:szCs w:val="24"/>
        </w:rPr>
        <w:t>найденных в ходе инспекции ошибок</w:t>
      </w:r>
      <w:r w:rsidR="00A73BC1">
        <w:rPr>
          <w:szCs w:val="24"/>
        </w:rPr>
        <w:t xml:space="preserve"> </w:t>
      </w:r>
      <w:r w:rsidR="00A73BC1" w:rsidRPr="00A73BC1">
        <w:rPr>
          <w:szCs w:val="24"/>
        </w:rPr>
        <w:t>(IFD)</w:t>
      </w:r>
      <w:r w:rsidR="00A73BC1">
        <w:rPr>
          <w:szCs w:val="24"/>
        </w:rPr>
        <w:t xml:space="preserve"> составила </w:t>
      </w:r>
      <w:r w:rsidR="00B10F8B">
        <w:rPr>
          <w:szCs w:val="24"/>
        </w:rPr>
        <w:t xml:space="preserve">0 </w:t>
      </w:r>
      <w:r w:rsidR="00B10F8B">
        <w:rPr>
          <w:szCs w:val="24"/>
        </w:rPr>
        <w:t>ошиб</w:t>
      </w:r>
      <w:r w:rsidR="00B10F8B">
        <w:rPr>
          <w:szCs w:val="24"/>
        </w:rPr>
        <w:t>ок</w:t>
      </w:r>
      <w:r w:rsidR="00B10F8B">
        <w:rPr>
          <w:szCs w:val="24"/>
        </w:rPr>
        <w:t xml:space="preserve"> / требование.</w:t>
      </w:r>
    </w:p>
    <w:p w14:paraId="1F6F5312" w14:textId="0C102290" w:rsidR="003F6E2D" w:rsidRDefault="0092629C" w:rsidP="0092629C">
      <w:pPr>
        <w:ind w:firstLine="707"/>
      </w:pPr>
      <w:r>
        <w:t>3.</w:t>
      </w:r>
      <w:r>
        <w:tab/>
        <w:t xml:space="preserve">Плотность неполадок </w:t>
      </w:r>
      <w:r w:rsidR="00A73BC1" w:rsidRPr="00A73BC1">
        <w:t>(IPF)</w:t>
      </w:r>
      <w:r w:rsidR="00A73BC1">
        <w:t xml:space="preserve"> </w:t>
      </w:r>
      <w:r>
        <w:t>составила 0.0</w:t>
      </w:r>
      <w:r w:rsidR="00B10F8B">
        <w:t>348</w:t>
      </w:r>
      <w:r>
        <w:t xml:space="preserve"> неполадок / LOC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63572210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1EBAE517" w14:textId="1E843DD5" w:rsidR="00910F93" w:rsidRPr="00910F93" w:rsidRDefault="004912ED" w:rsidP="00910F93">
      <w:pPr>
        <w:pStyle w:val="aa"/>
        <w:numPr>
          <w:ilvl w:val="0"/>
          <w:numId w:val="5"/>
        </w:numPr>
        <w:ind w:left="0" w:firstLine="567"/>
      </w:pPr>
      <w:r>
        <w:t>Гриняк</w:t>
      </w:r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910F93" w:rsidRPr="00910F93" w:rsidSect="00E72E3E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441BE0" w14:textId="77777777" w:rsidR="00E72E3E" w:rsidRDefault="00E72E3E" w:rsidP="00915EA8">
      <w:pPr>
        <w:spacing w:line="240" w:lineRule="auto"/>
      </w:pPr>
      <w:r>
        <w:separator/>
      </w:r>
    </w:p>
  </w:endnote>
  <w:endnote w:type="continuationSeparator" w:id="0">
    <w:p w14:paraId="1C1B7E2B" w14:textId="77777777" w:rsidR="00E72E3E" w:rsidRDefault="00E72E3E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BF18E3" w14:textId="77777777" w:rsidR="00E72E3E" w:rsidRDefault="00E72E3E" w:rsidP="00915EA8">
      <w:pPr>
        <w:spacing w:line="240" w:lineRule="auto"/>
      </w:pPr>
      <w:r>
        <w:separator/>
      </w:r>
    </w:p>
  </w:footnote>
  <w:footnote w:type="continuationSeparator" w:id="0">
    <w:p w14:paraId="09373E25" w14:textId="77777777" w:rsidR="00E72E3E" w:rsidRDefault="00E72E3E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F38784A"/>
    <w:multiLevelType w:val="hybridMultilevel"/>
    <w:tmpl w:val="611E32B0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3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6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10"/>
  </w:num>
  <w:num w:numId="2" w16cid:durableId="796487052">
    <w:abstractNumId w:val="7"/>
  </w:num>
  <w:num w:numId="3" w16cid:durableId="593053512">
    <w:abstractNumId w:val="8"/>
  </w:num>
  <w:num w:numId="4" w16cid:durableId="1607276286">
    <w:abstractNumId w:val="4"/>
  </w:num>
  <w:num w:numId="5" w16cid:durableId="1836992292">
    <w:abstractNumId w:val="19"/>
  </w:num>
  <w:num w:numId="6" w16cid:durableId="152381726">
    <w:abstractNumId w:val="12"/>
  </w:num>
  <w:num w:numId="7" w16cid:durableId="2014988017">
    <w:abstractNumId w:val="9"/>
  </w:num>
  <w:num w:numId="8" w16cid:durableId="1367869730">
    <w:abstractNumId w:val="14"/>
  </w:num>
  <w:num w:numId="9" w16cid:durableId="1128276406">
    <w:abstractNumId w:val="13"/>
  </w:num>
  <w:num w:numId="10" w16cid:durableId="1665431956">
    <w:abstractNumId w:val="5"/>
  </w:num>
  <w:num w:numId="11" w16cid:durableId="173570953">
    <w:abstractNumId w:val="2"/>
  </w:num>
  <w:num w:numId="12" w16cid:durableId="1080827404">
    <w:abstractNumId w:val="3"/>
  </w:num>
  <w:num w:numId="13" w16cid:durableId="1554924812">
    <w:abstractNumId w:val="6"/>
  </w:num>
  <w:num w:numId="14" w16cid:durableId="955647419">
    <w:abstractNumId w:val="11"/>
  </w:num>
  <w:num w:numId="15" w16cid:durableId="1470707062">
    <w:abstractNumId w:val="16"/>
  </w:num>
  <w:num w:numId="16" w16cid:durableId="2081054313">
    <w:abstractNumId w:val="17"/>
  </w:num>
  <w:num w:numId="17" w16cid:durableId="387538591">
    <w:abstractNumId w:val="0"/>
  </w:num>
  <w:num w:numId="18" w16cid:durableId="1623415748">
    <w:abstractNumId w:val="18"/>
  </w:num>
  <w:num w:numId="19" w16cid:durableId="1055281387">
    <w:abstractNumId w:val="15"/>
  </w:num>
  <w:num w:numId="20" w16cid:durableId="13344510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773652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03FBF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C01A0"/>
    <w:rsid w:val="001C0798"/>
    <w:rsid w:val="001F43CD"/>
    <w:rsid w:val="00203E7B"/>
    <w:rsid w:val="00217290"/>
    <w:rsid w:val="002326B3"/>
    <w:rsid w:val="00236593"/>
    <w:rsid w:val="00262390"/>
    <w:rsid w:val="00287F4B"/>
    <w:rsid w:val="002950BA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85824"/>
    <w:rsid w:val="003876EA"/>
    <w:rsid w:val="0039511E"/>
    <w:rsid w:val="003A29E2"/>
    <w:rsid w:val="003A2E1C"/>
    <w:rsid w:val="003A4BEF"/>
    <w:rsid w:val="003B4A9F"/>
    <w:rsid w:val="003C4F33"/>
    <w:rsid w:val="003F6E2D"/>
    <w:rsid w:val="003F7486"/>
    <w:rsid w:val="00406295"/>
    <w:rsid w:val="00467E4E"/>
    <w:rsid w:val="004912ED"/>
    <w:rsid w:val="0049316C"/>
    <w:rsid w:val="004A3E33"/>
    <w:rsid w:val="004C61DC"/>
    <w:rsid w:val="004F2958"/>
    <w:rsid w:val="004F35A3"/>
    <w:rsid w:val="004F4FC5"/>
    <w:rsid w:val="00536C0B"/>
    <w:rsid w:val="00553CAC"/>
    <w:rsid w:val="00561689"/>
    <w:rsid w:val="00570AB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41BF"/>
    <w:rsid w:val="008B5F7A"/>
    <w:rsid w:val="008D332D"/>
    <w:rsid w:val="008D51DE"/>
    <w:rsid w:val="008D67E4"/>
    <w:rsid w:val="008F66A0"/>
    <w:rsid w:val="00900B38"/>
    <w:rsid w:val="00904012"/>
    <w:rsid w:val="00910F93"/>
    <w:rsid w:val="00915EA8"/>
    <w:rsid w:val="00916AA3"/>
    <w:rsid w:val="009214AE"/>
    <w:rsid w:val="0092629C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3BC1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0F8B"/>
    <w:rsid w:val="00B13D84"/>
    <w:rsid w:val="00B54945"/>
    <w:rsid w:val="00B60167"/>
    <w:rsid w:val="00B74C6E"/>
    <w:rsid w:val="00B81631"/>
    <w:rsid w:val="00BC78EC"/>
    <w:rsid w:val="00BE5AC8"/>
    <w:rsid w:val="00C1204A"/>
    <w:rsid w:val="00C14125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2E3E"/>
    <w:rsid w:val="00E743D4"/>
    <w:rsid w:val="00E97F75"/>
    <w:rsid w:val="00EB4334"/>
    <w:rsid w:val="00EE766D"/>
    <w:rsid w:val="00EF7F25"/>
    <w:rsid w:val="00F11B07"/>
    <w:rsid w:val="00F17E3D"/>
    <w:rsid w:val="00F20A9F"/>
    <w:rsid w:val="00F36A16"/>
    <w:rsid w:val="00F370DD"/>
    <w:rsid w:val="00F40631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8B41BF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1</Pages>
  <Words>3753</Words>
  <Characters>21393</Characters>
  <Application>Microsoft Office Word</Application>
  <DocSecurity>0</DocSecurity>
  <Lines>178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11</cp:revision>
  <dcterms:created xsi:type="dcterms:W3CDTF">2024-03-20T09:46:00Z</dcterms:created>
  <dcterms:modified xsi:type="dcterms:W3CDTF">2024-04-09T06:41:00Z</dcterms:modified>
</cp:coreProperties>
</file>